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413686" w14:textId="413FE249" w:rsidR="00030FF3" w:rsidRPr="00030FF3" w:rsidRDefault="00030FF3" w:rsidP="00030FF3">
      <w:pPr>
        <w:jc w:val="center"/>
        <w:rPr>
          <w:b/>
          <w:bCs/>
          <w:sz w:val="32"/>
          <w:szCs w:val="32"/>
        </w:rPr>
      </w:pPr>
      <w:r w:rsidRPr="00030FF3">
        <w:rPr>
          <w:b/>
          <w:bCs/>
          <w:sz w:val="32"/>
          <w:szCs w:val="32"/>
        </w:rPr>
        <w:t>Assignment Questions on Phase 1 Traning</w:t>
      </w:r>
    </w:p>
    <w:p w14:paraId="5963CD01" w14:textId="77777777" w:rsidR="00030FF3" w:rsidRDefault="00030FF3" w:rsidP="00030FF3">
      <w:pPr>
        <w:spacing w:before="60" w:after="60" w:line="360" w:lineRule="atLeast"/>
        <w:outlineLvl w:val="2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</w:p>
    <w:p w14:paraId="43EE2A39" w14:textId="60207CE2" w:rsidR="00030FF3" w:rsidRPr="00030FF3" w:rsidRDefault="00030FF3" w:rsidP="00030FF3">
      <w:pPr>
        <w:spacing w:before="60" w:after="60" w:line="360" w:lineRule="atLeast"/>
        <w:outlineLvl w:val="2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  <w:t>1. Numpy and Pandas (Medium)</w:t>
      </w:r>
    </w:p>
    <w:p w14:paraId="22D69E28" w14:textId="77777777" w:rsidR="00030FF3" w:rsidRPr="00030FF3" w:rsidRDefault="00030FF3" w:rsidP="00030FF3">
      <w:pPr>
        <w:numPr>
          <w:ilvl w:val="0"/>
          <w:numId w:val="1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Load the Iris flower dataset using pandas and perform the following operations: </w:t>
      </w:r>
    </w:p>
    <w:p w14:paraId="1E7E2905" w14:textId="77777777" w:rsidR="00030FF3" w:rsidRPr="00030FF3" w:rsidRDefault="00030FF3" w:rsidP="00030FF3">
      <w:pPr>
        <w:numPr>
          <w:ilvl w:val="1"/>
          <w:numId w:val="1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Get descriptive statistics of each feature.</w:t>
      </w:r>
    </w:p>
    <w:p w14:paraId="68F8590A" w14:textId="77777777" w:rsidR="00030FF3" w:rsidRPr="00030FF3" w:rsidRDefault="00030FF3" w:rsidP="00030FF3">
      <w:pPr>
        <w:numPr>
          <w:ilvl w:val="1"/>
          <w:numId w:val="1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Visualize the distribution of each feature using histograms and boxplots.</w:t>
      </w:r>
    </w:p>
    <w:p w14:paraId="1A7CC5A1" w14:textId="77777777" w:rsidR="00030FF3" w:rsidRPr="00030FF3" w:rsidRDefault="00030FF3" w:rsidP="00030FF3">
      <w:pPr>
        <w:numPr>
          <w:ilvl w:val="1"/>
          <w:numId w:val="1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Calculate the correlation matrix and identify highly correlated features.</w:t>
      </w:r>
    </w:p>
    <w:p w14:paraId="31E95EDE" w14:textId="7DC058D6" w:rsidR="00030FF3" w:rsidRPr="00030FF3" w:rsidRDefault="00030FF3" w:rsidP="00030FF3">
      <w:pPr>
        <w:numPr>
          <w:ilvl w:val="0"/>
          <w:numId w:val="1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Dataset: </w:t>
      </w:r>
      <w:hyperlink r:id="rId5" w:tgtFrame="_blank" w:history="1">
        <w:r w:rsidRPr="00030FF3">
          <w:rPr>
            <w:rFonts w:ascii="Arial" w:eastAsia="Times New Roman" w:hAnsi="Arial" w:cs="Arial"/>
            <w:color w:val="0B57D0"/>
            <w:kern w:val="0"/>
            <w:sz w:val="24"/>
            <w:szCs w:val="24"/>
            <w:u w:val="single"/>
            <w:bdr w:val="none" w:sz="0" w:space="0" w:color="auto" w:frame="1"/>
            <w:lang w:eastAsia="en-IN"/>
            <w14:ligatures w14:val="none"/>
          </w:rPr>
          <w:t>https://archive.ics.uci.edu/dataset/53/iris</w:t>
        </w:r>
      </w:hyperlink>
    </w:p>
    <w:p w14:paraId="52CDAF18" w14:textId="77777777" w:rsidR="00030FF3" w:rsidRPr="00030FF3" w:rsidRDefault="00030FF3" w:rsidP="00030FF3">
      <w:pPr>
        <w:spacing w:before="60" w:after="60" w:line="360" w:lineRule="atLeast"/>
        <w:outlineLvl w:val="2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  <w:t>2. Data Preprocessing (Medium)</w:t>
      </w:r>
    </w:p>
    <w:p w14:paraId="37C2FA9E" w14:textId="77777777" w:rsidR="00030FF3" w:rsidRPr="00030FF3" w:rsidRDefault="00030FF3" w:rsidP="00030FF3">
      <w:pPr>
        <w:numPr>
          <w:ilvl w:val="0"/>
          <w:numId w:val="2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Load the MNIST handwritten digit dataset and perform the following pre-processing steps: </w:t>
      </w:r>
    </w:p>
    <w:p w14:paraId="4E156381" w14:textId="77777777" w:rsidR="00030FF3" w:rsidRPr="00030FF3" w:rsidRDefault="00030FF3" w:rsidP="00030FF3">
      <w:pPr>
        <w:numPr>
          <w:ilvl w:val="1"/>
          <w:numId w:val="2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Normalize the pixel values of the images.</w:t>
      </w:r>
    </w:p>
    <w:p w14:paraId="2597191E" w14:textId="77777777" w:rsidR="00030FF3" w:rsidRPr="00030FF3" w:rsidRDefault="00030FF3" w:rsidP="00030FF3">
      <w:pPr>
        <w:numPr>
          <w:ilvl w:val="1"/>
          <w:numId w:val="2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Apply one-hot encoding to the target labels.</w:t>
      </w:r>
    </w:p>
    <w:p w14:paraId="30AB51CA" w14:textId="77777777" w:rsidR="00030FF3" w:rsidRPr="00030FF3" w:rsidRDefault="00030FF3" w:rsidP="00030FF3">
      <w:pPr>
        <w:numPr>
          <w:ilvl w:val="1"/>
          <w:numId w:val="2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Split the data into training, validation, and test sets.</w:t>
      </w:r>
    </w:p>
    <w:p w14:paraId="376D8D92" w14:textId="77777777" w:rsidR="00030FF3" w:rsidRPr="00030FF3" w:rsidRDefault="00030FF3" w:rsidP="00030FF3">
      <w:pPr>
        <w:numPr>
          <w:ilvl w:val="0"/>
          <w:numId w:val="2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Dataset: </w:t>
      </w:r>
      <w:hyperlink r:id="rId6" w:tgtFrame="_blank" w:history="1">
        <w:r w:rsidRPr="00030FF3">
          <w:rPr>
            <w:rFonts w:ascii="Arial" w:eastAsia="Times New Roman" w:hAnsi="Arial" w:cs="Arial"/>
            <w:color w:val="0B57D0"/>
            <w:kern w:val="0"/>
            <w:sz w:val="24"/>
            <w:szCs w:val="24"/>
            <w:u w:val="single"/>
            <w:bdr w:val="none" w:sz="0" w:space="0" w:color="auto" w:frame="1"/>
            <w:lang w:eastAsia="en-IN"/>
            <w14:ligatures w14:val="none"/>
          </w:rPr>
          <w:t>https://github.com/iamavieira/handwritten-digits-mnist</w:t>
        </w:r>
      </w:hyperlink>
    </w:p>
    <w:p w14:paraId="00DCF60E" w14:textId="77777777" w:rsidR="00030FF3" w:rsidRPr="00030FF3" w:rsidRDefault="00030FF3" w:rsidP="00030FF3">
      <w:pPr>
        <w:spacing w:before="60" w:after="60" w:line="360" w:lineRule="atLeast"/>
        <w:outlineLvl w:val="2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  <w:t>3. Classification (Hard)</w:t>
      </w:r>
    </w:p>
    <w:p w14:paraId="37D82CA9" w14:textId="77777777" w:rsidR="00030FF3" w:rsidRPr="00030FF3" w:rsidRDefault="00030FF3" w:rsidP="00030FF3">
      <w:pPr>
        <w:numPr>
          <w:ilvl w:val="0"/>
          <w:numId w:val="3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Build a logistic regression model to classify handwritten digits from the MNIST dataset. </w:t>
      </w:r>
    </w:p>
    <w:p w14:paraId="7B36245C" w14:textId="77777777" w:rsidR="00030FF3" w:rsidRPr="00030FF3" w:rsidRDefault="00030FF3" w:rsidP="00030FF3">
      <w:pPr>
        <w:numPr>
          <w:ilvl w:val="1"/>
          <w:numId w:val="3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Evaluate the model performance using accuracy, precision, recall, and F1 score.</w:t>
      </w:r>
    </w:p>
    <w:p w14:paraId="671DE856" w14:textId="77777777" w:rsidR="00030FF3" w:rsidRPr="00030FF3" w:rsidRDefault="00030FF3" w:rsidP="00030FF3">
      <w:pPr>
        <w:numPr>
          <w:ilvl w:val="1"/>
          <w:numId w:val="3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Fine-tune the model hyperparameters using grid search CV to improve performance.</w:t>
      </w:r>
    </w:p>
    <w:p w14:paraId="01672275" w14:textId="77777777" w:rsidR="00030FF3" w:rsidRPr="00030FF3" w:rsidRDefault="00030FF3" w:rsidP="00030FF3">
      <w:pPr>
        <w:numPr>
          <w:ilvl w:val="1"/>
          <w:numId w:val="3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Visualize the decision boundary of the model.</w:t>
      </w:r>
    </w:p>
    <w:p w14:paraId="6CA1959A" w14:textId="77777777" w:rsidR="00030FF3" w:rsidRPr="00030FF3" w:rsidRDefault="00030FF3" w:rsidP="00030FF3">
      <w:pPr>
        <w:spacing w:before="60" w:after="60" w:line="360" w:lineRule="atLeast"/>
        <w:outlineLvl w:val="2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  <w:t>4. Clustering (Medium)</w:t>
      </w:r>
    </w:p>
    <w:p w14:paraId="0DF53082" w14:textId="77777777" w:rsidR="00030FF3" w:rsidRPr="00030FF3" w:rsidRDefault="00030FF3" w:rsidP="00030FF3">
      <w:pPr>
        <w:numPr>
          <w:ilvl w:val="0"/>
          <w:numId w:val="4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Apply K-means clustering to group customers based on their purchase history and demographic information. </w:t>
      </w:r>
    </w:p>
    <w:p w14:paraId="1252981D" w14:textId="77777777" w:rsidR="00030FF3" w:rsidRPr="00030FF3" w:rsidRDefault="00030FF3" w:rsidP="00030FF3">
      <w:pPr>
        <w:numPr>
          <w:ilvl w:val="1"/>
          <w:numId w:val="4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Determine the optimal number of clusters using the elbow method.</w:t>
      </w:r>
    </w:p>
    <w:p w14:paraId="05A23C72" w14:textId="77777777" w:rsidR="00030FF3" w:rsidRPr="00030FF3" w:rsidRDefault="00030FF3" w:rsidP="00030FF3">
      <w:pPr>
        <w:numPr>
          <w:ilvl w:val="1"/>
          <w:numId w:val="4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Analyze the characteristics of each cluster to identify customer segments.</w:t>
      </w:r>
    </w:p>
    <w:p w14:paraId="3BF5A5D3" w14:textId="77777777" w:rsidR="00030FF3" w:rsidRPr="00030FF3" w:rsidRDefault="00030FF3" w:rsidP="00030FF3">
      <w:pPr>
        <w:numPr>
          <w:ilvl w:val="1"/>
          <w:numId w:val="4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Visualize the clusters using scatter plots and dimensionality reduction techniques.</w:t>
      </w:r>
    </w:p>
    <w:p w14:paraId="59E76345" w14:textId="77777777" w:rsidR="00030FF3" w:rsidRPr="00030FF3" w:rsidRDefault="00030FF3" w:rsidP="00030FF3">
      <w:pPr>
        <w:numPr>
          <w:ilvl w:val="0"/>
          <w:numId w:val="4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Dataset: </w:t>
      </w:r>
      <w:hyperlink r:id="rId7" w:tgtFrame="_blank" w:history="1">
        <w:r w:rsidRPr="00030FF3">
          <w:rPr>
            <w:rFonts w:ascii="Arial" w:eastAsia="Times New Roman" w:hAnsi="Arial" w:cs="Arial"/>
            <w:color w:val="0B57D0"/>
            <w:kern w:val="0"/>
            <w:sz w:val="24"/>
            <w:szCs w:val="24"/>
            <w:u w:val="single"/>
            <w:bdr w:val="none" w:sz="0" w:space="0" w:color="auto" w:frame="1"/>
            <w:lang w:eastAsia="en-IN"/>
            <w14:ligatures w14:val="none"/>
          </w:rPr>
          <w:t>https://www.kaggle.com/datasets/aungpyaeap/supermarket-sales</w:t>
        </w:r>
      </w:hyperlink>
    </w:p>
    <w:p w14:paraId="1CD8432F" w14:textId="77777777" w:rsidR="00030FF3" w:rsidRPr="00030FF3" w:rsidRDefault="00030FF3" w:rsidP="00030FF3">
      <w:pPr>
        <w:spacing w:before="60" w:after="60" w:line="360" w:lineRule="atLeast"/>
        <w:outlineLvl w:val="2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  <w:t>5. Regression (Hard)</w:t>
      </w:r>
    </w:p>
    <w:p w14:paraId="2F9611E1" w14:textId="77777777" w:rsidR="00030FF3" w:rsidRPr="00030FF3" w:rsidRDefault="00030FF3" w:rsidP="00030FF3">
      <w:pPr>
        <w:numPr>
          <w:ilvl w:val="0"/>
          <w:numId w:val="5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lastRenderedPageBreak/>
        <w:t xml:space="preserve">Build a linear regression model to predict house prices based on features like location, size, and number of bedrooms. </w:t>
      </w:r>
    </w:p>
    <w:p w14:paraId="2B38BA3C" w14:textId="77777777" w:rsidR="00030FF3" w:rsidRPr="00030FF3" w:rsidRDefault="00030FF3" w:rsidP="00030FF3">
      <w:pPr>
        <w:numPr>
          <w:ilvl w:val="1"/>
          <w:numId w:val="5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Evaluate the model performance using mean squared error (MSE) and R-squared.</w:t>
      </w:r>
    </w:p>
    <w:p w14:paraId="3A4D4CF0" w14:textId="77777777" w:rsidR="00030FF3" w:rsidRPr="00030FF3" w:rsidRDefault="00030FF3" w:rsidP="00030FF3">
      <w:pPr>
        <w:numPr>
          <w:ilvl w:val="1"/>
          <w:numId w:val="5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Perform feature selection to remove irrelevant or redundant features.</w:t>
      </w:r>
    </w:p>
    <w:p w14:paraId="428D756B" w14:textId="77777777" w:rsidR="00030FF3" w:rsidRPr="00030FF3" w:rsidRDefault="00030FF3" w:rsidP="00030FF3">
      <w:pPr>
        <w:numPr>
          <w:ilvl w:val="1"/>
          <w:numId w:val="5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Interpret the coefficients of the model to understand the importance of each feature.</w:t>
      </w:r>
    </w:p>
    <w:p w14:paraId="47DE68BB" w14:textId="77777777" w:rsidR="00030FF3" w:rsidRPr="00030FF3" w:rsidRDefault="00030FF3" w:rsidP="00030FF3">
      <w:pPr>
        <w:numPr>
          <w:ilvl w:val="0"/>
          <w:numId w:val="5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Dataset: </w:t>
      </w:r>
      <w:hyperlink r:id="rId8" w:tgtFrame="_blank" w:history="1">
        <w:r w:rsidRPr="00030FF3">
          <w:rPr>
            <w:rFonts w:ascii="Arial" w:eastAsia="Times New Roman" w:hAnsi="Arial" w:cs="Arial"/>
            <w:color w:val="0B57D0"/>
            <w:kern w:val="0"/>
            <w:sz w:val="24"/>
            <w:szCs w:val="24"/>
            <w:u w:val="single"/>
            <w:bdr w:val="none" w:sz="0" w:space="0" w:color="auto" w:frame="1"/>
            <w:lang w:eastAsia="en-IN"/>
            <w14:ligatures w14:val="none"/>
          </w:rPr>
          <w:t>https://www.kaggle.com/datasets/vikrishnan/boston-house-prices</w:t>
        </w:r>
      </w:hyperlink>
    </w:p>
    <w:p w14:paraId="3A64A620" w14:textId="77777777" w:rsidR="00030FF3" w:rsidRPr="00030FF3" w:rsidRDefault="00030FF3" w:rsidP="00030FF3">
      <w:pPr>
        <w:spacing w:before="60" w:after="60" w:line="360" w:lineRule="atLeast"/>
        <w:outlineLvl w:val="2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  <w:t>6. Image Feature Extraction (Hard)</w:t>
      </w:r>
    </w:p>
    <w:p w14:paraId="4245EB72" w14:textId="71C45269" w:rsidR="00030FF3" w:rsidRPr="00030FF3" w:rsidRDefault="00030FF3" w:rsidP="00030FF3">
      <w:pPr>
        <w:numPr>
          <w:ilvl w:val="0"/>
          <w:numId w:val="6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Extract features from the CIFAR-10 image dataset using </w:t>
      </w:r>
      <w:r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the appropriate method</w:t>
      </w:r>
    </w:p>
    <w:p w14:paraId="25EF6F3B" w14:textId="77777777" w:rsidR="00030FF3" w:rsidRPr="00030FF3" w:rsidRDefault="00030FF3" w:rsidP="00030FF3">
      <w:pPr>
        <w:numPr>
          <w:ilvl w:val="1"/>
          <w:numId w:val="6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Train a simple classifier on the extracted features for image classification.</w:t>
      </w:r>
    </w:p>
    <w:p w14:paraId="6D8AEF5D" w14:textId="77777777" w:rsidR="00030FF3" w:rsidRPr="00030FF3" w:rsidRDefault="00030FF3" w:rsidP="00030FF3">
      <w:pPr>
        <w:numPr>
          <w:ilvl w:val="0"/>
          <w:numId w:val="6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Dataset: </w:t>
      </w:r>
      <w:hyperlink r:id="rId9" w:tgtFrame="_blank" w:history="1">
        <w:r w:rsidRPr="00030FF3">
          <w:rPr>
            <w:rFonts w:ascii="Arial" w:eastAsia="Times New Roman" w:hAnsi="Arial" w:cs="Arial"/>
            <w:color w:val="0B57D0"/>
            <w:kern w:val="0"/>
            <w:sz w:val="24"/>
            <w:szCs w:val="24"/>
            <w:u w:val="single"/>
            <w:bdr w:val="none" w:sz="0" w:space="0" w:color="auto" w:frame="1"/>
            <w:lang w:eastAsia="en-IN"/>
            <w14:ligatures w14:val="none"/>
          </w:rPr>
          <w:t>https://www.vision.caltech.edu/datasets/</w:t>
        </w:r>
      </w:hyperlink>
    </w:p>
    <w:p w14:paraId="060DC730" w14:textId="77777777" w:rsidR="00030FF3" w:rsidRPr="00030FF3" w:rsidRDefault="00030FF3" w:rsidP="00030FF3">
      <w:pPr>
        <w:spacing w:before="60" w:after="60" w:line="360" w:lineRule="atLeast"/>
        <w:outlineLvl w:val="2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  <w:t>7. Text Feature Extraction (Medium)</w:t>
      </w:r>
    </w:p>
    <w:p w14:paraId="599F2E6A" w14:textId="77777777" w:rsidR="00030FF3" w:rsidRPr="00030FF3" w:rsidRDefault="00030FF3" w:rsidP="00030FF3">
      <w:pPr>
        <w:numPr>
          <w:ilvl w:val="0"/>
          <w:numId w:val="7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Preprocess and extract features from a collection of text reviews. </w:t>
      </w:r>
    </w:p>
    <w:p w14:paraId="4AC47844" w14:textId="77777777" w:rsidR="00030FF3" w:rsidRPr="00030FF3" w:rsidRDefault="00030FF3" w:rsidP="00030FF3">
      <w:pPr>
        <w:numPr>
          <w:ilvl w:val="1"/>
          <w:numId w:val="7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Remove stop words and punctuation.</w:t>
      </w:r>
    </w:p>
    <w:p w14:paraId="6E46A7C9" w14:textId="77777777" w:rsidR="00030FF3" w:rsidRPr="00030FF3" w:rsidRDefault="00030FF3" w:rsidP="00030FF3">
      <w:pPr>
        <w:numPr>
          <w:ilvl w:val="1"/>
          <w:numId w:val="7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Apply stemming or lemmatization to normalize words.</w:t>
      </w:r>
    </w:p>
    <w:p w14:paraId="279FB71E" w14:textId="77777777" w:rsidR="00030FF3" w:rsidRPr="00030FF3" w:rsidRDefault="00030FF3" w:rsidP="00030FF3">
      <w:pPr>
        <w:numPr>
          <w:ilvl w:val="1"/>
          <w:numId w:val="7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Use TF-IDF or word embedding techniques to represent the text as numerical vectors.</w:t>
      </w:r>
    </w:p>
    <w:p w14:paraId="3540BF5C" w14:textId="77777777" w:rsidR="00030FF3" w:rsidRPr="00030FF3" w:rsidRDefault="00030FF3" w:rsidP="00030FF3">
      <w:pPr>
        <w:numPr>
          <w:ilvl w:val="1"/>
          <w:numId w:val="7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Train a sentiment analysis model to classify reviews as positive, negative, or neutral.</w:t>
      </w:r>
    </w:p>
    <w:p w14:paraId="0FF9EE83" w14:textId="77777777" w:rsidR="00030FF3" w:rsidRPr="00030FF3" w:rsidRDefault="00030FF3" w:rsidP="00030FF3">
      <w:pPr>
        <w:numPr>
          <w:ilvl w:val="0"/>
          <w:numId w:val="7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Dataset: </w:t>
      </w:r>
      <w:hyperlink r:id="rId10" w:tgtFrame="_blank" w:history="1">
        <w:r w:rsidRPr="00030FF3">
          <w:rPr>
            <w:rFonts w:ascii="Arial" w:eastAsia="Times New Roman" w:hAnsi="Arial" w:cs="Arial"/>
            <w:color w:val="0B57D0"/>
            <w:kern w:val="0"/>
            <w:sz w:val="24"/>
            <w:szCs w:val="24"/>
            <w:u w:val="single"/>
            <w:bdr w:val="none" w:sz="0" w:space="0" w:color="auto" w:frame="1"/>
            <w:lang w:eastAsia="en-IN"/>
            <w14:ligatures w14:val="none"/>
          </w:rPr>
          <w:t>https://www.kaggle.com/datasets/marklvl/sentiment-labelled-sentences-data-set</w:t>
        </w:r>
      </w:hyperlink>
    </w:p>
    <w:p w14:paraId="023FD303" w14:textId="77777777" w:rsidR="00030FF3" w:rsidRPr="00030FF3" w:rsidRDefault="00030FF3" w:rsidP="00030FF3">
      <w:pPr>
        <w:spacing w:before="60" w:after="60" w:line="360" w:lineRule="atLeast"/>
        <w:outlineLvl w:val="2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  <w:t>8. CNN for Image Classification (Hard)</w:t>
      </w:r>
    </w:p>
    <w:p w14:paraId="658ECF23" w14:textId="77777777" w:rsidR="00030FF3" w:rsidRPr="00030FF3" w:rsidRDefault="00030FF3" w:rsidP="00030FF3">
      <w:pPr>
        <w:numPr>
          <w:ilvl w:val="0"/>
          <w:numId w:val="8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Build a convolutional neural network to classify images of cats and dogs. </w:t>
      </w:r>
    </w:p>
    <w:p w14:paraId="32AD62A3" w14:textId="77777777" w:rsidR="00030FF3" w:rsidRPr="00030FF3" w:rsidRDefault="00030FF3" w:rsidP="00030FF3">
      <w:pPr>
        <w:numPr>
          <w:ilvl w:val="1"/>
          <w:numId w:val="8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Design the CNN architecture using convolutional layers, pooling layers, and fully connected layers.</w:t>
      </w:r>
    </w:p>
    <w:p w14:paraId="40ADC76E" w14:textId="77777777" w:rsidR="00030FF3" w:rsidRPr="00030FF3" w:rsidRDefault="00030FF3" w:rsidP="00030FF3">
      <w:pPr>
        <w:numPr>
          <w:ilvl w:val="1"/>
          <w:numId w:val="8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Train the model on the labeled dataset and monitor its performance on the validation set.</w:t>
      </w:r>
    </w:p>
    <w:p w14:paraId="65C893FC" w14:textId="77777777" w:rsidR="00030FF3" w:rsidRPr="00030FF3" w:rsidRDefault="00030FF3" w:rsidP="00030FF3">
      <w:pPr>
        <w:numPr>
          <w:ilvl w:val="1"/>
          <w:numId w:val="8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Visualize the filters learned by the convolutional layers to understand how they detect features.</w:t>
      </w:r>
    </w:p>
    <w:p w14:paraId="5AE22042" w14:textId="77777777" w:rsidR="00030FF3" w:rsidRPr="00030FF3" w:rsidRDefault="00030FF3" w:rsidP="00030FF3">
      <w:pPr>
        <w:numPr>
          <w:ilvl w:val="0"/>
          <w:numId w:val="8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Dataset: </w:t>
      </w:r>
      <w:hyperlink r:id="rId11" w:tgtFrame="_blank" w:history="1">
        <w:r w:rsidRPr="00030FF3">
          <w:rPr>
            <w:rFonts w:ascii="Arial" w:eastAsia="Times New Roman" w:hAnsi="Arial" w:cs="Arial"/>
            <w:color w:val="0B57D0"/>
            <w:kern w:val="0"/>
            <w:sz w:val="24"/>
            <w:szCs w:val="24"/>
            <w:u w:val="single"/>
            <w:bdr w:val="none" w:sz="0" w:space="0" w:color="auto" w:frame="1"/>
            <w:lang w:eastAsia="en-IN"/>
            <w14:ligatures w14:val="none"/>
          </w:rPr>
          <w:t>https://www.tensorflow.org/datasets/catalog/oxford_iiit_pet</w:t>
        </w:r>
      </w:hyperlink>
    </w:p>
    <w:p w14:paraId="2FFC6B87" w14:textId="77777777" w:rsidR="00030FF3" w:rsidRPr="00030FF3" w:rsidRDefault="00030FF3" w:rsidP="00030FF3">
      <w:pPr>
        <w:spacing w:before="60" w:after="60" w:line="360" w:lineRule="atLeast"/>
        <w:outlineLvl w:val="2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  <w:t>9. CNN for Text Classification (Hard)</w:t>
      </w:r>
    </w:p>
    <w:p w14:paraId="01B5F4EF" w14:textId="77777777" w:rsidR="00030FF3" w:rsidRPr="00030FF3" w:rsidRDefault="00030FF3" w:rsidP="00030FF3">
      <w:pPr>
        <w:numPr>
          <w:ilvl w:val="0"/>
          <w:numId w:val="9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Build a convolutional neural network for text classification using a pre-trained word embedding model. </w:t>
      </w:r>
    </w:p>
    <w:p w14:paraId="3C8234F7" w14:textId="77777777" w:rsidR="00030FF3" w:rsidRPr="00030FF3" w:rsidRDefault="00030FF3" w:rsidP="00030FF3">
      <w:pPr>
        <w:numPr>
          <w:ilvl w:val="1"/>
          <w:numId w:val="9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Use word embeddings to represent words as numerical vectors.</w:t>
      </w:r>
    </w:p>
    <w:p w14:paraId="6A36ADCA" w14:textId="77777777" w:rsidR="00030FF3" w:rsidRPr="00030FF3" w:rsidRDefault="00030FF3" w:rsidP="00030FF3">
      <w:pPr>
        <w:numPr>
          <w:ilvl w:val="1"/>
          <w:numId w:val="9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lastRenderedPageBreak/>
        <w:t>Apply convolutional filters to capture local patterns in the text sequences.</w:t>
      </w:r>
    </w:p>
    <w:p w14:paraId="4EB608DB" w14:textId="77777777" w:rsidR="00030FF3" w:rsidRPr="00030FF3" w:rsidRDefault="00030FF3" w:rsidP="00030FF3">
      <w:pPr>
        <w:numPr>
          <w:ilvl w:val="1"/>
          <w:numId w:val="9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Train the model on a text classification dataset like sentiment analysis or spam filtering.</w:t>
      </w:r>
    </w:p>
    <w:p w14:paraId="387E97AB" w14:textId="77777777" w:rsidR="00030FF3" w:rsidRPr="00030FF3" w:rsidRDefault="00030FF3" w:rsidP="00030FF3">
      <w:pPr>
        <w:numPr>
          <w:ilvl w:val="0"/>
          <w:numId w:val="9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Dataset: </w:t>
      </w:r>
      <w:hyperlink r:id="rId12" w:tgtFrame="_blank" w:history="1">
        <w:r w:rsidRPr="00030FF3">
          <w:rPr>
            <w:rFonts w:ascii="Arial" w:eastAsia="Times New Roman" w:hAnsi="Arial" w:cs="Arial"/>
            <w:color w:val="0B57D0"/>
            <w:kern w:val="0"/>
            <w:sz w:val="24"/>
            <w:szCs w:val="24"/>
            <w:u w:val="single"/>
            <w:bdr w:val="none" w:sz="0" w:space="0" w:color="auto" w:frame="1"/>
            <w:lang w:eastAsia="en-IN"/>
            <w14:ligatures w14:val="none"/>
          </w:rPr>
          <w:t>https://nlp.stanford.edu/sentiment/</w:t>
        </w:r>
      </w:hyperlink>
    </w:p>
    <w:p w14:paraId="6B8D5A5A" w14:textId="77777777" w:rsidR="00030FF3" w:rsidRPr="00030FF3" w:rsidRDefault="00030FF3" w:rsidP="00030FF3">
      <w:pPr>
        <w:spacing w:before="60" w:after="60" w:line="360" w:lineRule="atLeast"/>
        <w:outlineLvl w:val="2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  <w:t>10. Combining Techniques (Hard)</w:t>
      </w:r>
    </w:p>
    <w:p w14:paraId="28D029BB" w14:textId="77777777" w:rsidR="00030FF3" w:rsidRPr="00030FF3" w:rsidRDefault="00030FF3" w:rsidP="00030FF3">
      <w:pPr>
        <w:numPr>
          <w:ilvl w:val="0"/>
          <w:numId w:val="10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Combine multiple machine learning techniques to solve a complex problem. </w:t>
      </w:r>
    </w:p>
    <w:p w14:paraId="54DDA84D" w14:textId="77777777" w:rsidR="00030FF3" w:rsidRPr="00030FF3" w:rsidRDefault="00030FF3" w:rsidP="00030FF3">
      <w:pPr>
        <w:numPr>
          <w:ilvl w:val="1"/>
          <w:numId w:val="10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Extract features using image and text processing techniques.</w:t>
      </w:r>
    </w:p>
    <w:p w14:paraId="568E62BF" w14:textId="77777777" w:rsidR="00030FF3" w:rsidRPr="00030FF3" w:rsidRDefault="00030FF3" w:rsidP="00030FF3">
      <w:pPr>
        <w:numPr>
          <w:ilvl w:val="1"/>
          <w:numId w:val="10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Train separate classification models for different aspects of the problem.</w:t>
      </w:r>
    </w:p>
    <w:p w14:paraId="2F6F0BE2" w14:textId="77777777" w:rsidR="00030FF3" w:rsidRPr="00030FF3" w:rsidRDefault="00030FF3" w:rsidP="00030FF3">
      <w:pPr>
        <w:numPr>
          <w:ilvl w:val="1"/>
          <w:numId w:val="10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>Combine the predictions from the individual models using ensemble methods.</w:t>
      </w:r>
    </w:p>
    <w:p w14:paraId="5227B66A" w14:textId="77777777" w:rsidR="00030FF3" w:rsidRPr="00030FF3" w:rsidRDefault="00030FF3" w:rsidP="00030FF3">
      <w:pPr>
        <w:numPr>
          <w:ilvl w:val="0"/>
          <w:numId w:val="10"/>
        </w:numPr>
        <w:spacing w:after="0" w:line="360" w:lineRule="atLeast"/>
        <w:rPr>
          <w:rFonts w:ascii="Arial" w:eastAsia="Times New Roman" w:hAnsi="Arial" w:cs="Arial"/>
          <w:color w:val="1F1F1F"/>
          <w:kern w:val="0"/>
          <w:sz w:val="24"/>
          <w:szCs w:val="24"/>
          <w:lang w:eastAsia="en-IN"/>
          <w14:ligatures w14:val="none"/>
        </w:rPr>
      </w:pPr>
      <w:r w:rsidRPr="00030FF3">
        <w:rPr>
          <w:rFonts w:ascii="Arial" w:eastAsia="Times New Roman" w:hAnsi="Arial" w:cs="Arial"/>
          <w:color w:val="1F1F1F"/>
          <w:kern w:val="0"/>
          <w:sz w:val="24"/>
          <w:szCs w:val="24"/>
          <w:bdr w:val="none" w:sz="0" w:space="0" w:color="auto" w:frame="1"/>
          <w:lang w:eastAsia="en-IN"/>
          <w14:ligatures w14:val="none"/>
        </w:rPr>
        <w:t xml:space="preserve">Dataset: </w:t>
      </w:r>
      <w:hyperlink r:id="rId13" w:tgtFrame="_blank" w:history="1">
        <w:r w:rsidRPr="00030FF3">
          <w:rPr>
            <w:rFonts w:ascii="Arial" w:eastAsia="Times New Roman" w:hAnsi="Arial" w:cs="Arial"/>
            <w:color w:val="0B57D0"/>
            <w:kern w:val="0"/>
            <w:sz w:val="24"/>
            <w:szCs w:val="24"/>
            <w:u w:val="single"/>
            <w:bdr w:val="none" w:sz="0" w:space="0" w:color="auto" w:frame="1"/>
            <w:lang w:eastAsia="en-IN"/>
            <w14:ligatures w14:val="none"/>
          </w:rPr>
          <w:t>https://paperswithcode.com/task/multimodal-sentiment-analysis</w:t>
        </w:r>
      </w:hyperlink>
    </w:p>
    <w:p w14:paraId="76012C1F" w14:textId="77777777" w:rsidR="00030FF3" w:rsidRPr="00030FF3" w:rsidRDefault="00030FF3" w:rsidP="00030FF3">
      <w:pPr>
        <w:rPr>
          <w:b/>
          <w:bCs/>
        </w:rPr>
      </w:pPr>
    </w:p>
    <w:sectPr w:rsidR="00030FF3" w:rsidRPr="00030F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80D6E"/>
    <w:multiLevelType w:val="multilevel"/>
    <w:tmpl w:val="BA26F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582760"/>
    <w:multiLevelType w:val="multilevel"/>
    <w:tmpl w:val="A1A85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05302F3"/>
    <w:multiLevelType w:val="multilevel"/>
    <w:tmpl w:val="B2A4B2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5F69B4"/>
    <w:multiLevelType w:val="multilevel"/>
    <w:tmpl w:val="F7E6C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280B5C"/>
    <w:multiLevelType w:val="multilevel"/>
    <w:tmpl w:val="0FF478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0F23CB"/>
    <w:multiLevelType w:val="multilevel"/>
    <w:tmpl w:val="9604B2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0692343"/>
    <w:multiLevelType w:val="multilevel"/>
    <w:tmpl w:val="10803E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3663408"/>
    <w:multiLevelType w:val="multilevel"/>
    <w:tmpl w:val="83861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5D611BA"/>
    <w:multiLevelType w:val="multilevel"/>
    <w:tmpl w:val="6178C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97C6150"/>
    <w:multiLevelType w:val="multilevel"/>
    <w:tmpl w:val="29A63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65683621">
    <w:abstractNumId w:val="9"/>
  </w:num>
  <w:num w:numId="2" w16cid:durableId="1713379981">
    <w:abstractNumId w:val="4"/>
  </w:num>
  <w:num w:numId="3" w16cid:durableId="1043797083">
    <w:abstractNumId w:val="7"/>
  </w:num>
  <w:num w:numId="4" w16cid:durableId="2027755296">
    <w:abstractNumId w:val="2"/>
  </w:num>
  <w:num w:numId="5" w16cid:durableId="1530799930">
    <w:abstractNumId w:val="8"/>
  </w:num>
  <w:num w:numId="6" w16cid:durableId="752512120">
    <w:abstractNumId w:val="0"/>
  </w:num>
  <w:num w:numId="7" w16cid:durableId="60639315">
    <w:abstractNumId w:val="3"/>
  </w:num>
  <w:num w:numId="8" w16cid:durableId="960182505">
    <w:abstractNumId w:val="6"/>
  </w:num>
  <w:num w:numId="9" w16cid:durableId="25913658">
    <w:abstractNumId w:val="1"/>
  </w:num>
  <w:num w:numId="10" w16cid:durableId="19623027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NTQzMTEwMTI0NTdU0lEKTi0uzszPAykwqgUAfmQ5LywAAAA="/>
  </w:docVars>
  <w:rsids>
    <w:rsidRoot w:val="00030FF3"/>
    <w:rsid w:val="00030FF3"/>
    <w:rsid w:val="00AC4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250F7"/>
  <w15:chartTrackingRefBased/>
  <w15:docId w15:val="{B1700956-20F9-43A3-9AA1-CEE4FB564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30FF3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030FF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30FF3"/>
    <w:rPr>
      <w:rFonts w:ascii="Times New Roman" w:eastAsia="Times New Roman" w:hAnsi="Times New Roman" w:cs="Times New Roman"/>
      <w:b/>
      <w:bCs/>
      <w:kern w:val="0"/>
      <w:sz w:val="36"/>
      <w:szCs w:val="36"/>
      <w:lang w:eastAsia="en-IN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030FF3"/>
    <w:rPr>
      <w:rFonts w:ascii="Times New Roman" w:eastAsia="Times New Roman" w:hAnsi="Times New Roman" w:cs="Times New Roman"/>
      <w:b/>
      <w:bCs/>
      <w:kern w:val="0"/>
      <w:sz w:val="27"/>
      <w:szCs w:val="27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030FF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030FF3"/>
    <w:rPr>
      <w:color w:val="0000FF"/>
      <w:u w:val="single"/>
    </w:rPr>
  </w:style>
  <w:style w:type="character" w:customStyle="1" w:styleId="citation-0">
    <w:name w:val="citation-0"/>
    <w:basedOn w:val="DefaultParagraphFont"/>
    <w:rsid w:val="00030FF3"/>
  </w:style>
  <w:style w:type="paragraph" w:styleId="NormalWeb">
    <w:name w:val="Normal (Web)"/>
    <w:basedOn w:val="Normal"/>
    <w:uiPriority w:val="99"/>
    <w:semiHidden/>
    <w:unhideWhenUsed/>
    <w:rsid w:val="00030F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12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datasets/vikrishnan/boston-house-prices" TargetMode="External"/><Relationship Id="rId13" Type="http://schemas.openxmlformats.org/officeDocument/2006/relationships/hyperlink" Target="https://paperswithcode.com/task/multimodal-sentiment-analysi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ets/aungpyaeap/supermarket-sales" TargetMode="External"/><Relationship Id="rId12" Type="http://schemas.openxmlformats.org/officeDocument/2006/relationships/hyperlink" Target="https://nlp.stanford.edu/sentiment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iamavieira/handwritten-digits-mnist" TargetMode="External"/><Relationship Id="rId11" Type="http://schemas.openxmlformats.org/officeDocument/2006/relationships/hyperlink" Target="https://www.tensorflow.org/datasets/catalog/oxford_iiit_pet" TargetMode="External"/><Relationship Id="rId5" Type="http://schemas.openxmlformats.org/officeDocument/2006/relationships/hyperlink" Target="https://archive.ics.uci.edu/dataset/53/iris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kaggle.com/datasets/marklvl/sentiment-labelled-sentences-data-s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vision.caltech.edu/datasets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90</Words>
  <Characters>3937</Characters>
  <Application>Microsoft Office Word</Application>
  <DocSecurity>0</DocSecurity>
  <Lines>32</Lines>
  <Paragraphs>9</Paragraphs>
  <ScaleCrop>false</ScaleCrop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lesh Sivan</dc:creator>
  <cp:keywords/>
  <dc:description/>
  <cp:lastModifiedBy>Shailesh Sivan</cp:lastModifiedBy>
  <cp:revision>3</cp:revision>
  <cp:lastPrinted>2023-12-13T14:41:00Z</cp:lastPrinted>
  <dcterms:created xsi:type="dcterms:W3CDTF">2023-12-13T14:34:00Z</dcterms:created>
  <dcterms:modified xsi:type="dcterms:W3CDTF">2023-12-13T14:42:00Z</dcterms:modified>
</cp:coreProperties>
</file>